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F250B6" w:rsidRPr="00F250B6" w14:paraId="4B0AE9A2" w14:textId="77777777" w:rsidTr="4C87BC9E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1FAC37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E33091" w14:textId="185313A0" w:rsidR="00F250B6" w:rsidRPr="00F250B6" w:rsidRDefault="006F7E32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</w:t>
            </w:r>
            <w:r w:rsidR="00A84407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22CAFB8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60201D24" w14:textId="3BA6B3DB" w:rsidR="00F250B6" w:rsidRPr="00F250B6" w:rsidRDefault="00565BF2" w:rsidP="4C87BC9E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 xml:space="preserve"> </w:t>
            </w:r>
            <w:r w:rsidR="00870189">
              <w:rPr>
                <w:rFonts w:eastAsia="Times New Roman"/>
                <w:lang w:eastAsia="en-GB"/>
              </w:rPr>
              <w:t>Interim Reports in OCM</w:t>
            </w:r>
          </w:p>
        </w:tc>
      </w:tr>
      <w:tr w:rsidR="00F250B6" w:rsidRPr="00F250B6" w14:paraId="6632E772" w14:textId="77777777" w:rsidTr="4C87BC9E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7CB1D9D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FF262F" w14:textId="769B995D" w:rsidR="00F250B6" w:rsidRPr="00F250B6" w:rsidRDefault="00613076" w:rsidP="4C87BC9E">
            <w:pPr>
              <w:spacing w:after="0" w:line="240" w:lineRule="auto"/>
            </w:pPr>
            <w:r>
              <w:rPr>
                <w:rFonts w:eastAsia="Times New Roman"/>
                <w:lang w:eastAsia="en-GB"/>
              </w:rPr>
              <w:t>Zain</w:t>
            </w:r>
            <w:r w:rsidR="21A77B45" w:rsidRPr="4C87BC9E">
              <w:rPr>
                <w:rFonts w:eastAsia="Times New Roman"/>
                <w:lang w:eastAsia="en-GB"/>
              </w:rPr>
              <w:t xml:space="preserve">, </w:t>
            </w:r>
            <w:r>
              <w:rPr>
                <w:rFonts w:eastAsia="Times New Roman"/>
                <w:lang w:eastAsia="en-GB"/>
              </w:rPr>
              <w:t>Sufyan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5068B6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5C2E8678" w14:textId="3E2F2462" w:rsidR="00F250B6" w:rsidRPr="00F250B6" w:rsidRDefault="00613076" w:rsidP="4C87BC9E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Hamza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7FE9A35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noWrap/>
            <w:hideMark/>
          </w:tcPr>
          <w:p w14:paraId="412C93E7" w14:textId="7CE7C0E5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3C91D456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E5FB25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E0A88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AD7CE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9DCF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CF7C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F97B4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FA6C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1380C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3F90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A8D1D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87AA0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24110" w:rsidRPr="00F250B6" w14:paraId="59770233" w14:textId="77777777" w:rsidTr="4C87BC9E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BE77B0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025E73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EE2E82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7AE4B4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A49F10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551F6620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9C53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2D71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6DDFA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299DD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987C4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E3598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ED4A7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4E44D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B4D4B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5213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B782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0FC23B68" w14:textId="77777777" w:rsidTr="4C87BC9E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309DAED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488CED" w14:textId="188219B1" w:rsidR="00F250B6" w:rsidRPr="00F250B6" w:rsidRDefault="00613076" w:rsidP="4C87BC9E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Zain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7653236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8144C9" w14:textId="1F821E4E" w:rsidR="00F250B6" w:rsidRPr="00F250B6" w:rsidRDefault="00FA1499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20</w:t>
            </w:r>
            <w:r w:rsidR="002013CE" w:rsidRPr="4C87BC9E">
              <w:rPr>
                <w:rFonts w:eastAsia="Times New Roman"/>
                <w:lang w:eastAsia="en-GB"/>
              </w:rPr>
              <w:t>-</w:t>
            </w:r>
            <w:r w:rsidR="00C14988" w:rsidRPr="4C87BC9E">
              <w:rPr>
                <w:rFonts w:eastAsia="Times New Roman"/>
                <w:lang w:eastAsia="en-GB"/>
              </w:rPr>
              <w:t>04</w:t>
            </w:r>
            <w:r w:rsidR="002013CE" w:rsidRPr="4C87BC9E">
              <w:rPr>
                <w:rFonts w:eastAsia="Times New Roman"/>
                <w:lang w:eastAsia="en-GB"/>
              </w:rPr>
              <w:t>-23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7038B94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2970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4A141F42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6DC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8453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8A16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965DC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99237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F35E1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6D26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5D1D1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249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2B88C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2ABF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1F42182" w14:textId="77777777" w:rsidTr="4C87BC9E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00FFF26F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76043C6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8F12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5AD76C5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1565157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F250B6" w:rsidRPr="00F250B6" w14:paraId="192DDA96" w14:textId="77777777" w:rsidTr="4C87BC9E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B65E6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08517283" w14:textId="2178CB9A" w:rsidR="00F250B6" w:rsidRPr="00F250B6" w:rsidRDefault="00F250B6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 w:rsidRPr="7E04DABB">
              <w:rPr>
                <w:rFonts w:eastAsia="Times New Roman"/>
                <w:lang w:eastAsia="en-GB"/>
              </w:rPr>
              <w:t xml:space="preserve">Access </w:t>
            </w:r>
            <w:r w:rsidR="00C14988" w:rsidRPr="7E04DABB">
              <w:rPr>
                <w:rFonts w:eastAsia="Times New Roman"/>
                <w:lang w:eastAsia="en-GB"/>
              </w:rPr>
              <w:t xml:space="preserve">to </w:t>
            </w:r>
            <w:r w:rsidR="49C89067" w:rsidRPr="7E04DABB">
              <w:rPr>
                <w:rFonts w:eastAsia="Times New Roman"/>
                <w:lang w:eastAsia="en-GB"/>
              </w:rPr>
              <w:t>OCM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A2C94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0FAF4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23C35F5B" w14:textId="05FFF5CE" w:rsidR="00F250B6" w:rsidRPr="00F250B6" w:rsidRDefault="7277BF5E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 w:rsidRPr="4C87BC9E">
              <w:rPr>
                <w:rFonts w:eastAsia="Times New Roman"/>
                <w:lang w:eastAsia="en-GB"/>
              </w:rPr>
              <w:t xml:space="preserve">Email: </w:t>
            </w:r>
            <w:r w:rsidR="00613076">
              <w:rPr>
                <w:rFonts w:eastAsia="Times New Roman"/>
                <w:lang w:eastAsia="en-GB"/>
              </w:rPr>
              <w:t>hamza</w:t>
            </w:r>
            <w:r w:rsidRPr="4C87BC9E">
              <w:rPr>
                <w:rFonts w:eastAsia="Times New Roman"/>
                <w:lang w:eastAsia="en-GB"/>
              </w:rPr>
              <w:t>@ocmsoftware.ie</w:t>
            </w:r>
          </w:p>
        </w:tc>
      </w:tr>
      <w:tr w:rsidR="00F250B6" w:rsidRPr="00F250B6" w14:paraId="29E8EC92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276CA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767F48E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1CE6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B4CDD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724A5D44" w14:textId="7B9E4E01" w:rsidR="00F250B6" w:rsidRPr="00F250B6" w:rsidRDefault="44204A1B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 w:rsidRPr="4C87BC9E">
              <w:rPr>
                <w:rFonts w:eastAsia="Times New Roman"/>
                <w:lang w:eastAsia="en-GB"/>
              </w:rPr>
              <w:t xml:space="preserve">Password= </w:t>
            </w:r>
            <w:r w:rsidR="00613076">
              <w:rPr>
                <w:rFonts w:eastAsia="Times New Roman"/>
                <w:lang w:eastAsia="en-GB"/>
              </w:rPr>
              <w:t>hamza</w:t>
            </w:r>
            <w:r w:rsidRPr="4C87BC9E">
              <w:rPr>
                <w:rFonts w:eastAsia="Times New Roman"/>
                <w:lang w:eastAsia="en-GB"/>
              </w:rPr>
              <w:t>123</w:t>
            </w:r>
          </w:p>
        </w:tc>
      </w:tr>
      <w:tr w:rsidR="00F250B6" w:rsidRPr="00F250B6" w14:paraId="78209763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C8620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0D664B5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6602E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8B3DA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34C802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49C676B2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5CA92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1ED1FE2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0F245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F1C3BE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59EF3B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03381A14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C45E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76045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92437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332AB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FA52F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4DDF8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85A89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A2211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DC66F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66017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5425B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7FAB1410" w14:textId="77777777" w:rsidTr="4C87BC9E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1A4D2C0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9E3228" w14:textId="7B66A539" w:rsidR="00F250B6" w:rsidRPr="00F250B6" w:rsidRDefault="00870189" w:rsidP="4C87BC9E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Interim Reports in OCM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F6E27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5A3F4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3A570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2A091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414807AB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D94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591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238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6BE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2CA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06E76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A79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69F9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49A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9403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1FD1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8AA4BFF" w14:textId="77777777" w:rsidTr="4C87BC9E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035B059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55F12201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1EB25F26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3BF9060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5B69107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250B6" w:rsidRPr="00F250B6" w14:paraId="58F06155" w14:textId="77777777" w:rsidTr="4C87BC9E">
        <w:trPr>
          <w:trHeight w:val="472"/>
        </w:trPr>
        <w:tc>
          <w:tcPr>
            <w:tcW w:w="1296" w:type="dxa"/>
            <w:vMerge/>
            <w:vAlign w:val="center"/>
            <w:hideMark/>
          </w:tcPr>
          <w:p w14:paraId="6832658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vAlign w:val="center"/>
            <w:hideMark/>
          </w:tcPr>
          <w:p w14:paraId="706CE6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vAlign w:val="center"/>
            <w:hideMark/>
          </w:tcPr>
          <w:p w14:paraId="1CE5A18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vAlign w:val="center"/>
            <w:hideMark/>
          </w:tcPr>
          <w:p w14:paraId="307234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vAlign w:val="center"/>
            <w:hideMark/>
          </w:tcPr>
          <w:p w14:paraId="285B7DA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250B6" w:rsidRPr="00F250B6" w14:paraId="1FE15AD8" w14:textId="77777777" w:rsidTr="4C87BC9E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D2E8C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38C72C" w14:textId="60E40197" w:rsidR="00952A36" w:rsidRPr="00F250B6" w:rsidRDefault="00FA1499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Request # 50</w:t>
            </w:r>
            <w:r w:rsidR="00870189">
              <w:rPr>
                <w:rFonts w:eastAsia="Times New Roman"/>
                <w:lang w:eastAsia="en-GB"/>
              </w:rPr>
              <w:t>287</w:t>
            </w:r>
            <w:r>
              <w:rPr>
                <w:rFonts w:eastAsia="Times New Roman"/>
                <w:lang w:eastAsia="en-GB"/>
              </w:rPr>
              <w:t xml:space="preserve">/10 added with </w:t>
            </w:r>
            <w:r w:rsidR="00870189">
              <w:rPr>
                <w:rFonts w:eastAsia="Times New Roman"/>
                <w:lang w:eastAsia="en-GB"/>
              </w:rPr>
              <w:t>URINE</w:t>
            </w:r>
            <w:r>
              <w:rPr>
                <w:rFonts w:eastAsia="Times New Roman"/>
                <w:lang w:eastAsia="en-GB"/>
              </w:rPr>
              <w:t xml:space="preserve"> sampl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3DDB9F" w14:textId="2805424E" w:rsidR="00F250B6" w:rsidRPr="00F250B6" w:rsidRDefault="00FA1499" w:rsidP="00952A36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 xml:space="preserve">Request generated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471F2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F250B6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5A5AA24F" w14:textId="77777777" w:rsid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  <w:p w14:paraId="11345659" w14:textId="59867578" w:rsidR="00C14988" w:rsidRPr="00F250B6" w:rsidRDefault="00C14988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C650B" w:rsidRPr="00F250B6" w14:paraId="796BB7D8" w14:textId="77777777" w:rsidTr="4C87BC9E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CC7C98" w14:textId="3478C42B" w:rsidR="00DC650B" w:rsidRPr="00F250B6" w:rsidRDefault="00DC650B" w:rsidP="00DC650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D48C29" w14:textId="7DA4BFB9" w:rsidR="00E167FD" w:rsidRDefault="00870189" w:rsidP="4C87BC9E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The Request had both interim and micro reports.  Viewed the request.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1202E6" w14:textId="37D1794C" w:rsidR="00FA1499" w:rsidRDefault="00870189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 xml:space="preserve">Both the reports should display in view Request when clicking on the </w:t>
            </w:r>
            <w:proofErr w:type="spellStart"/>
            <w:r>
              <w:rPr>
                <w:rFonts w:eastAsia="Times New Roman"/>
                <w:lang w:eastAsia="en-GB"/>
              </w:rPr>
              <w:t>SampleID</w:t>
            </w:r>
            <w:proofErr w:type="spellEnd"/>
            <w:r>
              <w:rPr>
                <w:rFonts w:eastAsia="Times New Roman"/>
                <w:lang w:eastAsia="en-GB"/>
              </w:rPr>
              <w:t xml:space="preserve"> and Report Button.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0705EABB" w14:textId="58620D9F" w:rsidR="00DC650B" w:rsidRPr="00F250B6" w:rsidRDefault="00DC650B" w:rsidP="00DC650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F250B6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7C1CC6D0" w14:textId="77777777" w:rsidR="00DC650B" w:rsidRDefault="00DC650B" w:rsidP="00DC650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  <w:p w14:paraId="090AABC1" w14:textId="77777777" w:rsidR="00DC650B" w:rsidRPr="00F250B6" w:rsidRDefault="00DC650B" w:rsidP="00DC650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92789E" w:rsidRPr="00F250B6" w14:paraId="3633B5BB" w14:textId="77777777" w:rsidTr="4C87BC9E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D0A7A4" w14:textId="53D13240" w:rsidR="0092789E" w:rsidRDefault="0092789E" w:rsidP="0092789E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BC2C0C" w14:textId="78B246CA" w:rsidR="0092789E" w:rsidRDefault="00E34D2D" w:rsidP="0092789E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We then checked it in Ward Enquiry.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F2B0AA" w14:textId="2B667FD6" w:rsidR="0092789E" w:rsidRDefault="00E34D2D" w:rsidP="0092789E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Both the reports viewed in Ward Enquiry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5570173D" w14:textId="7C3838C2" w:rsidR="0092789E" w:rsidRPr="00F250B6" w:rsidRDefault="0092789E" w:rsidP="0092789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F250B6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13E66403" w14:textId="77777777" w:rsidR="0092789E" w:rsidRDefault="0092789E" w:rsidP="0092789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  <w:p w14:paraId="483862D1" w14:textId="53626B73" w:rsidR="0092789E" w:rsidRPr="00F250B6" w:rsidRDefault="0092789E" w:rsidP="0092789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0D505A2D" w14:textId="1EF53CD6" w:rsidR="7E04DABB" w:rsidRDefault="7E04DABB" w:rsidP="7E04DABB"/>
    <w:sectPr w:rsidR="7E04DABB" w:rsidSect="00DC650B">
      <w:pgSz w:w="16838" w:h="11906" w:orient="landscape"/>
      <w:pgMar w:top="450" w:right="1440" w:bottom="18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AwMDAzNTI2NjY1MTFX0lEKTi0uzszPAykwrAUAX/HQsCwAAAA="/>
  </w:docVars>
  <w:rsids>
    <w:rsidRoot w:val="00F250B6"/>
    <w:rsid w:val="001F79B8"/>
    <w:rsid w:val="002013CE"/>
    <w:rsid w:val="0033017B"/>
    <w:rsid w:val="00393168"/>
    <w:rsid w:val="00434429"/>
    <w:rsid w:val="00565BF2"/>
    <w:rsid w:val="005815C4"/>
    <w:rsid w:val="005A0350"/>
    <w:rsid w:val="00613076"/>
    <w:rsid w:val="00651AE6"/>
    <w:rsid w:val="006938D0"/>
    <w:rsid w:val="006F7E32"/>
    <w:rsid w:val="00724726"/>
    <w:rsid w:val="008357CF"/>
    <w:rsid w:val="00870189"/>
    <w:rsid w:val="0092789E"/>
    <w:rsid w:val="00952A36"/>
    <w:rsid w:val="00961389"/>
    <w:rsid w:val="00A24110"/>
    <w:rsid w:val="00A84407"/>
    <w:rsid w:val="00C14988"/>
    <w:rsid w:val="00C307BB"/>
    <w:rsid w:val="00C34B3F"/>
    <w:rsid w:val="00C4618F"/>
    <w:rsid w:val="00DC650B"/>
    <w:rsid w:val="00DF7822"/>
    <w:rsid w:val="00E0251A"/>
    <w:rsid w:val="00E167FD"/>
    <w:rsid w:val="00E34D2D"/>
    <w:rsid w:val="00ED4438"/>
    <w:rsid w:val="00F250B6"/>
    <w:rsid w:val="00F65AA3"/>
    <w:rsid w:val="00FA1499"/>
    <w:rsid w:val="019088EF"/>
    <w:rsid w:val="02609FEB"/>
    <w:rsid w:val="0430E8B6"/>
    <w:rsid w:val="06841715"/>
    <w:rsid w:val="0700C530"/>
    <w:rsid w:val="0724C179"/>
    <w:rsid w:val="0818846C"/>
    <w:rsid w:val="08C4BB5F"/>
    <w:rsid w:val="0BD43653"/>
    <w:rsid w:val="12B88590"/>
    <w:rsid w:val="158DDA0B"/>
    <w:rsid w:val="17869AC8"/>
    <w:rsid w:val="1898E85E"/>
    <w:rsid w:val="1B3BE8C7"/>
    <w:rsid w:val="1C33DFAD"/>
    <w:rsid w:val="21A77B45"/>
    <w:rsid w:val="23E4312B"/>
    <w:rsid w:val="243E9A11"/>
    <w:rsid w:val="2580018C"/>
    <w:rsid w:val="2697C0C8"/>
    <w:rsid w:val="2BAEF9EA"/>
    <w:rsid w:val="2C4E473E"/>
    <w:rsid w:val="2DD15F1A"/>
    <w:rsid w:val="2EE370B7"/>
    <w:rsid w:val="329BE8AB"/>
    <w:rsid w:val="35D3896D"/>
    <w:rsid w:val="36097479"/>
    <w:rsid w:val="3659CB1C"/>
    <w:rsid w:val="3731DB57"/>
    <w:rsid w:val="375E2973"/>
    <w:rsid w:val="39E58554"/>
    <w:rsid w:val="3EE9D86B"/>
    <w:rsid w:val="40B641D3"/>
    <w:rsid w:val="43FDC493"/>
    <w:rsid w:val="44204A1B"/>
    <w:rsid w:val="455C25D0"/>
    <w:rsid w:val="4686E3B6"/>
    <w:rsid w:val="493A7353"/>
    <w:rsid w:val="49C89067"/>
    <w:rsid w:val="4A319F2B"/>
    <w:rsid w:val="4AD643B4"/>
    <w:rsid w:val="4BC8B6E4"/>
    <w:rsid w:val="4C87BC9E"/>
    <w:rsid w:val="4CE7D4C8"/>
    <w:rsid w:val="4E2A16AF"/>
    <w:rsid w:val="4E92B14A"/>
    <w:rsid w:val="5135221E"/>
    <w:rsid w:val="5413A05E"/>
    <w:rsid w:val="54851CED"/>
    <w:rsid w:val="580BB6DA"/>
    <w:rsid w:val="5A66CA73"/>
    <w:rsid w:val="5AAF42D8"/>
    <w:rsid w:val="5AF45504"/>
    <w:rsid w:val="5B166FB6"/>
    <w:rsid w:val="5D011B00"/>
    <w:rsid w:val="5F9765D2"/>
    <w:rsid w:val="602D49A5"/>
    <w:rsid w:val="609A7337"/>
    <w:rsid w:val="643FE725"/>
    <w:rsid w:val="6458E290"/>
    <w:rsid w:val="64FE0793"/>
    <w:rsid w:val="656DE45A"/>
    <w:rsid w:val="65DBB786"/>
    <w:rsid w:val="663707AB"/>
    <w:rsid w:val="6795B366"/>
    <w:rsid w:val="690A3CCD"/>
    <w:rsid w:val="693183C7"/>
    <w:rsid w:val="69781040"/>
    <w:rsid w:val="6AA60D2E"/>
    <w:rsid w:val="6ABB3503"/>
    <w:rsid w:val="6ADF2C92"/>
    <w:rsid w:val="6B57A6AD"/>
    <w:rsid w:val="6CA9DE6C"/>
    <w:rsid w:val="6EF111B8"/>
    <w:rsid w:val="713C95AC"/>
    <w:rsid w:val="724FF0B0"/>
    <w:rsid w:val="7277BF5E"/>
    <w:rsid w:val="74262618"/>
    <w:rsid w:val="750A058C"/>
    <w:rsid w:val="77959937"/>
    <w:rsid w:val="7A9455BB"/>
    <w:rsid w:val="7C5FEEDF"/>
    <w:rsid w:val="7C690A5A"/>
    <w:rsid w:val="7D97078F"/>
    <w:rsid w:val="7E04DABB"/>
    <w:rsid w:val="7EF5B3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E7FF7"/>
  <w15:chartTrackingRefBased/>
  <w15:docId w15:val="{8844679D-886C-4E4D-890B-A6D936B26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47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34</Words>
  <Characters>76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esh Jain</dc:creator>
  <cp:keywords/>
  <dc:description/>
  <cp:lastModifiedBy>HP</cp:lastModifiedBy>
  <cp:revision>2</cp:revision>
  <dcterms:created xsi:type="dcterms:W3CDTF">2023-04-20T17:27:00Z</dcterms:created>
  <dcterms:modified xsi:type="dcterms:W3CDTF">2023-04-20T17:27:00Z</dcterms:modified>
</cp:coreProperties>
</file>